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621AFCD" w:rsidR="006B58A4" w:rsidRDefault="006B58A4">
      <w:r>
        <w:t>Steven Ponce (</w:t>
      </w:r>
      <w:r w:rsidR="00763B5F">
        <w:t xml:space="preserve">work: 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</w:p>
    <w:p w14:paraId="2CECB793" w14:textId="77777777" w:rsidR="00CF3056" w:rsidRDefault="00CF3056">
      <w:pPr>
        <w:rPr>
          <w:b/>
          <w:bCs/>
        </w:rPr>
      </w:pPr>
    </w:p>
    <w:p w14:paraId="478DDAF2" w14:textId="2FBE270C" w:rsidR="006B58A4" w:rsidRPr="00CF3056" w:rsidRDefault="00CF3056">
      <w:pPr>
        <w:rPr>
          <w:b/>
          <w:bCs/>
        </w:rPr>
      </w:pPr>
      <w:r w:rsidRPr="00F10C49">
        <w:rPr>
          <w:b/>
          <w:bCs/>
          <w:highlight w:val="yellow"/>
        </w:rPr>
        <w:t>Selected Figures</w:t>
      </w:r>
    </w:p>
    <w:p w14:paraId="3432FE50" w14:textId="77777777" w:rsidR="00CF3056" w:rsidRDefault="00CF3056" w:rsidP="00AC0F6A"/>
    <w:p w14:paraId="05DD312B" w14:textId="104B4F6F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2275242E" w14:textId="2280757A" w:rsidR="00F10C49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119911" w:history="1">
            <w:r w:rsidR="00F10C49" w:rsidRPr="00E8020A">
              <w:rPr>
                <w:rStyle w:val="Hyperlink"/>
                <w:noProof/>
              </w:rPr>
              <w:t>Q3</w:t>
            </w:r>
            <w:r w:rsidR="00F10C49">
              <w:rPr>
                <w:noProof/>
                <w:webHidden/>
              </w:rPr>
              <w:tab/>
            </w:r>
            <w:r w:rsidR="00F10C49">
              <w:rPr>
                <w:noProof/>
                <w:webHidden/>
              </w:rPr>
              <w:fldChar w:fldCharType="begin"/>
            </w:r>
            <w:r w:rsidR="00F10C49">
              <w:rPr>
                <w:noProof/>
                <w:webHidden/>
              </w:rPr>
              <w:instrText xml:space="preserve"> PAGEREF _Toc151119911 \h </w:instrText>
            </w:r>
            <w:r w:rsidR="00F10C49">
              <w:rPr>
                <w:noProof/>
                <w:webHidden/>
              </w:rPr>
            </w:r>
            <w:r w:rsidR="00F10C49">
              <w:rPr>
                <w:noProof/>
                <w:webHidden/>
              </w:rPr>
              <w:fldChar w:fldCharType="separate"/>
            </w:r>
            <w:r w:rsidR="00F10C49">
              <w:rPr>
                <w:noProof/>
                <w:webHidden/>
              </w:rPr>
              <w:t>2</w:t>
            </w:r>
            <w:r w:rsidR="00F10C49">
              <w:rPr>
                <w:noProof/>
                <w:webHidden/>
              </w:rPr>
              <w:fldChar w:fldCharType="end"/>
            </w:r>
          </w:hyperlink>
        </w:p>
        <w:p w14:paraId="02F9BAF4" w14:textId="4E4C5820" w:rsidR="00F10C49" w:rsidRDefault="00F10C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19912" w:history="1">
            <w:r w:rsidRPr="00E8020A">
              <w:rPr>
                <w:rStyle w:val="Hyperlink"/>
                <w:noProof/>
              </w:rPr>
              <w:t>T1 (Q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19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5C5A2" w14:textId="128ECC96" w:rsidR="00F10C49" w:rsidRDefault="00F10C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19913" w:history="1">
            <w:r w:rsidRPr="00E8020A">
              <w:rPr>
                <w:rStyle w:val="Hyperlink"/>
                <w:noProof/>
              </w:rPr>
              <w:t>Q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19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5F5DA" w14:textId="43FBAB06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16388FC" w14:textId="1CF500A4" w:rsidR="00883DD1" w:rsidRDefault="00883DD1" w:rsidP="00883DD1">
      <w:pPr>
        <w:pStyle w:val="Heading1"/>
      </w:pPr>
      <w:bookmarkStart w:id="0" w:name="_Toc151119911"/>
      <w:r>
        <w:lastRenderedPageBreak/>
        <w:t>Q3</w:t>
      </w:r>
      <w:bookmarkEnd w:id="0"/>
    </w:p>
    <w:p w14:paraId="228B1187" w14:textId="77777777" w:rsidR="00883DD1" w:rsidRDefault="00883DD1" w:rsidP="00883DD1">
      <w:pPr>
        <w:keepNext/>
      </w:pPr>
    </w:p>
    <w:p w14:paraId="1B505A29" w14:textId="519A9D96" w:rsidR="00F26ECE" w:rsidRDefault="0047681C" w:rsidP="00F26ECE">
      <w:pPr>
        <w:keepNext/>
      </w:pPr>
      <w:r>
        <w:rPr>
          <w:noProof/>
        </w:rPr>
        <w:drawing>
          <wp:inline distT="0" distB="0" distL="0" distR="0" wp14:anchorId="339C5743" wp14:editId="4FBDACAC">
            <wp:extent cx="5486400" cy="2921000"/>
            <wp:effectExtent l="0" t="0" r="0" b="0"/>
            <wp:docPr id="12" name="Picture 1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aph of a number of different colored squares&#10;&#10;Description automatically generated with medium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5" b="10763"/>
                    <a:stretch/>
                  </pic:blipFill>
                  <pic:spPr bwMode="auto">
                    <a:xfrm>
                      <a:off x="0" y="0"/>
                      <a:ext cx="5486585" cy="292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7EFD5" w14:textId="6A45EB81" w:rsidR="00536DE3" w:rsidRDefault="00536DE3" w:rsidP="00536DE3"/>
    <w:p w14:paraId="5726AD24" w14:textId="1AFAB9B6" w:rsidR="00883DD1" w:rsidRDefault="00883DD1" w:rsidP="00883DD1">
      <w:pPr>
        <w:pStyle w:val="Heading1"/>
      </w:pPr>
      <w:bookmarkStart w:id="1" w:name="_Toc151119912"/>
      <w:r>
        <w:t>T1</w:t>
      </w:r>
      <w:r w:rsidR="009260EC">
        <w:t xml:space="preserve"> (Q3)</w:t>
      </w:r>
      <w:bookmarkEnd w:id="1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3B0E04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</w:tbl>
    <w:p w14:paraId="52F3B3CF" w14:textId="77777777" w:rsidR="007C353B" w:rsidRDefault="007C353B" w:rsidP="005B7CEF"/>
    <w:p w14:paraId="2C0B4841" w14:textId="4203B75E" w:rsidR="00475EB2" w:rsidRDefault="00475EB2">
      <w:r>
        <w:br w:type="page"/>
      </w:r>
    </w:p>
    <w:p w14:paraId="1FB33B7C" w14:textId="2881B111" w:rsidR="00E93584" w:rsidRDefault="00E93584" w:rsidP="00E93584">
      <w:pPr>
        <w:pStyle w:val="Heading1"/>
      </w:pPr>
      <w:bookmarkStart w:id="2" w:name="_Toc151119913"/>
      <w:r>
        <w:lastRenderedPageBreak/>
        <w:t>Q</w:t>
      </w:r>
      <w:r>
        <w:t>6</w:t>
      </w:r>
      <w:bookmarkEnd w:id="2"/>
    </w:p>
    <w:p w14:paraId="239E5F4D" w14:textId="77777777" w:rsidR="00475EB2" w:rsidRDefault="00475EB2" w:rsidP="005B7CEF"/>
    <w:p w14:paraId="503CEC52" w14:textId="479C6CCA" w:rsidR="00E93584" w:rsidRDefault="004F3368" w:rsidP="005B7CEF">
      <w:r>
        <w:rPr>
          <w:noProof/>
        </w:rPr>
        <w:drawing>
          <wp:inline distT="0" distB="0" distL="0" distR="0" wp14:anchorId="5706559A" wp14:editId="0B556C99">
            <wp:extent cx="3790950" cy="6604000"/>
            <wp:effectExtent l="0" t="0" r="0" b="6350"/>
            <wp:docPr id="4" name="Picture 4" descr="A chart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hart of a diagram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2" r="18055"/>
                    <a:stretch/>
                  </pic:blipFill>
                  <pic:spPr bwMode="auto">
                    <a:xfrm>
                      <a:off x="0" y="0"/>
                      <a:ext cx="3790950" cy="66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14456" w14:textId="77777777" w:rsidR="004F3368" w:rsidRDefault="004F3368" w:rsidP="005B7CEF"/>
    <w:sectPr w:rsidR="004F33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NK4FABiqeIAtAAAA"/>
  </w:docVars>
  <w:rsids>
    <w:rsidRoot w:val="005449B9"/>
    <w:rsid w:val="000052D9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917A3"/>
    <w:rsid w:val="002B7875"/>
    <w:rsid w:val="002D3C7C"/>
    <w:rsid w:val="003119F9"/>
    <w:rsid w:val="003212FC"/>
    <w:rsid w:val="00324752"/>
    <w:rsid w:val="00326494"/>
    <w:rsid w:val="00344AAB"/>
    <w:rsid w:val="0037566C"/>
    <w:rsid w:val="0039587E"/>
    <w:rsid w:val="003B0E04"/>
    <w:rsid w:val="003D0842"/>
    <w:rsid w:val="003F5EDF"/>
    <w:rsid w:val="0040252B"/>
    <w:rsid w:val="00475EB2"/>
    <w:rsid w:val="0047681C"/>
    <w:rsid w:val="00482FF2"/>
    <w:rsid w:val="004878A4"/>
    <w:rsid w:val="00494EAA"/>
    <w:rsid w:val="004F3368"/>
    <w:rsid w:val="004F6E82"/>
    <w:rsid w:val="00536DE3"/>
    <w:rsid w:val="005449B9"/>
    <w:rsid w:val="00547C70"/>
    <w:rsid w:val="0055627A"/>
    <w:rsid w:val="00582536"/>
    <w:rsid w:val="005B2AD5"/>
    <w:rsid w:val="005B5041"/>
    <w:rsid w:val="005B7CEF"/>
    <w:rsid w:val="005E3BB5"/>
    <w:rsid w:val="00624DA9"/>
    <w:rsid w:val="006536D0"/>
    <w:rsid w:val="006600DF"/>
    <w:rsid w:val="006B58A4"/>
    <w:rsid w:val="006C6233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9015AB"/>
    <w:rsid w:val="009173F3"/>
    <w:rsid w:val="009260EC"/>
    <w:rsid w:val="00933890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162A5"/>
    <w:rsid w:val="00B23A2F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3056"/>
    <w:rsid w:val="00CF62F9"/>
    <w:rsid w:val="00D40726"/>
    <w:rsid w:val="00D44452"/>
    <w:rsid w:val="00D4613F"/>
    <w:rsid w:val="00D46C12"/>
    <w:rsid w:val="00D66C4C"/>
    <w:rsid w:val="00D737B0"/>
    <w:rsid w:val="00D80F52"/>
    <w:rsid w:val="00D93608"/>
    <w:rsid w:val="00DC0F29"/>
    <w:rsid w:val="00DD0B38"/>
    <w:rsid w:val="00E31712"/>
    <w:rsid w:val="00E84C62"/>
    <w:rsid w:val="00E93584"/>
    <w:rsid w:val="00E952D2"/>
    <w:rsid w:val="00EB5434"/>
    <w:rsid w:val="00EB730A"/>
    <w:rsid w:val="00EC4A24"/>
    <w:rsid w:val="00EE4CCB"/>
    <w:rsid w:val="00EF6E56"/>
    <w:rsid w:val="00F10C49"/>
    <w:rsid w:val="00F26ECE"/>
    <w:rsid w:val="00F30815"/>
    <w:rsid w:val="00F4575F"/>
    <w:rsid w:val="00F551B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FF2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04</Words>
  <Characters>530</Characters>
  <Application>Microsoft Office Word</Application>
  <DocSecurity>0</DocSecurity>
  <Lines>65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21</cp:revision>
  <dcterms:created xsi:type="dcterms:W3CDTF">2023-11-17T15:01:00Z</dcterms:created>
  <dcterms:modified xsi:type="dcterms:W3CDTF">2023-11-17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